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mason-last-name"/>
    <w:p>
      <w:pPr>
        <w:pStyle w:val="Heading2"/>
      </w:pPr>
      <w:r>
        <w:t xml:space="preserve">Mason [Last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anada Toronto, Ontario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.lastnam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416) 555-019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dedicated professional with a strong background in [specific field, e.g., project management, engineering, etc.], specializing in [industry or area of expertise]. With over [X years] of experience in Canada Toronto, Mason has consistently delivered results that align with the values of innovation, teamwork, and excellence. A graduate of a renowned Canadian institution and a certified professional in [relevant certification], Mason is committed to contributing to the dynamic workforce of Canada Toronto. This Curriculum Vitae highlights Mason's academic achievements, work experience, skills, and contributions to the community in Canada Toronto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field-of-study"/>
    <w:p>
      <w:pPr>
        <w:pStyle w:val="Heading3"/>
      </w:pPr>
      <w:r>
        <w:t xml:space="preserve">Bachelor of Science in [Field of Study]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Toronto Metropolitan University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Canada Toronto, Ontario</w:t>
      </w:r>
      <w:r>
        <w:br/>
      </w:r>
      <w:r>
        <w:rPr>
          <w:bCs/>
          <w:b/>
        </w:rPr>
        <w:t xml:space="preserve">Date of Graduation:</w:t>
      </w:r>
      <w:r>
        <w:t xml:space="preserve"> </w:t>
      </w:r>
      <w:r>
        <w:t xml:space="preserve">[Month Year]</w:t>
      </w:r>
      <w:r>
        <w:br/>
      </w:r>
      <w:r>
        <w:t xml:space="preserve">During their studies, Mason focused on [specific coursework or projects relevant to the field]. The program emphasized practical skills and theoretical knowledge, preparing Mason for a career in [industry].</w:t>
      </w:r>
    </w:p>
    <w:bookmarkEnd w:id="22"/>
    <w:bookmarkStart w:id="23" w:name="master-of-arts-in-field-of-study"/>
    <w:p>
      <w:pPr>
        <w:pStyle w:val="Heading3"/>
      </w:pPr>
      <w:r>
        <w:t xml:space="preserve">Master of Arts in [Field of Study]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York University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Canada Toronto, Ontario</w:t>
      </w:r>
      <w:r>
        <w:br/>
      </w:r>
      <w:r>
        <w:rPr>
          <w:bCs/>
          <w:b/>
        </w:rPr>
        <w:t xml:space="preserve">Date of Graduation:</w:t>
      </w:r>
      <w:r>
        <w:t xml:space="preserve"> </w:t>
      </w:r>
      <w:r>
        <w:t xml:space="preserve">[Month Year]</w:t>
      </w:r>
      <w:r>
        <w:br/>
      </w:r>
      <w:r>
        <w:t xml:space="preserve">Mason's master's program included research on [specific topic], which was recognized for its contribution to the field. The degree also provided opportunities to collaborate with industry leaders in Canada Toronto.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Toronto-based Company Name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Canada Toronto, Ontario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Month Year] – Present</w:t>
      </w:r>
      <w:r>
        <w:br/>
      </w:r>
      <w:r>
        <w:t xml:space="preserve">As a Project Manager in Canada Toronto, Mason oversees the planning and execution of projects across [specific industries]. Key responsibilities include:</w:t>
      </w:r>
      <w:r>
        <w:t xml:space="preserve"> </w:t>
      </w:r>
      <w:r>
        <w:t xml:space="preserve">- Leading cross-functional teams to deliver projects on time and within budget.</w:t>
      </w:r>
      <w:r>
        <w:t xml:space="preserve"> </w:t>
      </w:r>
      <w:r>
        <w:t xml:space="preserve">- Collaborating with stakeholders in Canada Toronto to ensure alignment with organizational goals.</w:t>
      </w:r>
      <w:r>
        <w:t xml:space="preserve"> </w:t>
      </w:r>
      <w:r>
        <w:t xml:space="preserve">- Implementing best practices for project management in accordance with Canadian standards.</w:t>
      </w:r>
    </w:p>
    <w:bookmarkEnd w:id="25"/>
    <w:bookmarkStart w:id="26" w:name="senior-engineer"/>
    <w:p>
      <w:pPr>
        <w:pStyle w:val="Heading3"/>
      </w:pPr>
      <w:r>
        <w:t xml:space="preserve">Senior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Engineering Firm Name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Canada Toronto, Ontario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Month Year] – [Month Year]</w:t>
      </w:r>
      <w:r>
        <w:br/>
      </w:r>
      <w:r>
        <w:t xml:space="preserve">Mason played a pivotal role in designing and implementing engineering solutions for infrastructure projects in Canada Toronto. Highlights include:</w:t>
      </w:r>
      <w:r>
        <w:t xml:space="preserve"> </w:t>
      </w:r>
      <w:r>
        <w:t xml:space="preserve">- Leading the development of sustainable building designs that meet Canadian environmental regulations.</w:t>
      </w:r>
      <w:r>
        <w:t xml:space="preserve"> </w:t>
      </w:r>
      <w:r>
        <w:t xml:space="preserve">- Partnering with local municipalities in Canada Toronto to improve urban planning initiatives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d Seal Certification:</w:t>
      </w:r>
      <w:r>
        <w:t xml:space="preserve"> </w:t>
      </w:r>
      <w:r>
        <w:t xml:space="preserve">[Field, e.g., Carpentry, Electrical] – Valid in Canada Toront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 Professional (PMP):</w:t>
      </w:r>
      <w:r>
        <w:t xml:space="preserve"> </w:t>
      </w:r>
      <w:r>
        <w:t xml:space="preserve">Issued by PMI, applicable across Canad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Safety Professional (CSP):</w:t>
      </w:r>
      <w:r>
        <w:t xml:space="preserve"> </w:t>
      </w:r>
      <w:r>
        <w:t xml:space="preserve">Demonstrates expertise in workplace safety standards in Canada Toronto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List specific skills, e.g., CAD software, AutoCAD, Revit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managing teams in Canada Toront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[French if applicable], with strong interpersonal skil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Proven ability to address challenges in dynamic environments across Canada Toronto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3"/>
        </w:numPr>
        <w:pStyle w:val="Compact"/>
      </w:pPr>
      <w:r>
        <w:t xml:space="preserve">French – Intermediate (if applicable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Mason is an active member of the following organizations in Canada Toronto:</w:t>
      </w:r>
      <w:r>
        <w:t xml:space="preserve"> </w:t>
      </w:r>
      <w:r>
        <w:t xml:space="preserve">- [Association Name], where they contribute to industry discussions and mentorship programs.</w:t>
      </w:r>
      <w:r>
        <w:t xml:space="preserve"> </w:t>
      </w:r>
      <w:r>
        <w:t xml:space="preserve">- [Another Organization], focusing on [specific area, e.g., sustainability or innovation]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Mason is deeply committed to giving back to the community in Canada Toronto. Key contributions include:</w:t>
      </w:r>
      <w:r>
        <w:t xml:space="preserve"> </w:t>
      </w:r>
      <w:r>
        <w:t xml:space="preserve">- Volunteering with local initiatives such as [Name of Organization], which supports [specific cause, e.g., education or environmental conservation].</w:t>
      </w:r>
      <w:r>
        <w:t xml:space="preserve"> </w:t>
      </w:r>
      <w:r>
        <w:t xml:space="preserve">- Participating in mentorship programs for students at Canadian universities, fostering the next generation of professional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Mason has provided references from leaders in Canada Toronto, including [Name and Title] from [Company], who can attest to their professional capabilities and contributions.</w:t>
      </w:r>
    </w:p>
    <w:p>
      <w:pPr>
        <w:pStyle w:val="BodyText"/>
      </w:pPr>
      <w:r>
        <w:t xml:space="preserve">This Curriculum Vitae is tailored for Mason's career in Canada Toronto, emphasizing his commitment to excellence and alignment with Canadian valu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1-30T08:17:33Z</dcterms:created>
  <dcterms:modified xsi:type="dcterms:W3CDTF">2025-11-30T08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